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75350054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E4D2BD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987B574" wp14:editId="2648E3CE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1987D6D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221084A8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EBDF48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859B9AE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79CBF48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D5A989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2A26B2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3129D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CDC244" w14:textId="5D5C12C9" w:rsidR="00305DB4" w:rsidRPr="00DA2355" w:rsidRDefault="008023DE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lif Esin ÖZPEK</w:t>
            </w:r>
          </w:p>
        </w:tc>
      </w:tr>
      <w:tr w:rsidR="00305DB4" w:rsidRPr="00DA2355" w14:paraId="0F6935B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5260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6C00414" w14:textId="594F2D51" w:rsidR="00305DB4" w:rsidRPr="00DA2355" w:rsidRDefault="008023D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endisliği</w:t>
            </w:r>
          </w:p>
        </w:tc>
      </w:tr>
      <w:tr w:rsidR="00305DB4" w:rsidRPr="00DA2355" w14:paraId="33B815DE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EFED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C2F82F" w14:textId="77777777" w:rsidR="00305DB4" w:rsidRPr="00DA2355" w:rsidRDefault="000B580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Hasan ŞAHİN</w:t>
            </w:r>
          </w:p>
        </w:tc>
      </w:tr>
      <w:tr w:rsidR="004B17FC" w:rsidRPr="00DA2355" w14:paraId="7D30A03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82BA39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A80D95A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D7E4FB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415B1" w14:textId="7B86A7C2" w:rsidR="007F33E0" w:rsidRPr="00DA2355" w:rsidRDefault="008023D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darik Zinciri Yönetimi Kapsamında SAP Üzerinde Bir Uygulama</w:t>
            </w:r>
          </w:p>
        </w:tc>
      </w:tr>
      <w:tr w:rsidR="007A0ED3" w:rsidRPr="00DA2355" w14:paraId="306A7DEF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C1F386D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C47933" w14:textId="4F7CFFB7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E72E0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E72E0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7E72E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0CFDFAF9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06DFC97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67FDA44" w14:textId="77777777"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E51907" w14:textId="4F7CB8B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72E0">
              <w:rPr>
                <w:rFonts w:ascii="Times New Roman" w:hAnsi="Times New Roman" w:cs="Times New Roman"/>
                <w:sz w:val="24"/>
                <w:szCs w:val="24"/>
              </w:rPr>
              <w:t>14:30</w:t>
            </w:r>
          </w:p>
        </w:tc>
      </w:tr>
      <w:tr w:rsidR="007A0ED3" w:rsidRPr="00DA2355" w14:paraId="4406C67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91E0F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6F907D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6AB2EC03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F82F1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632CB10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5A4F284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3F8734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D6BC6B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151C42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5DEA02C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578FD8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DA32C9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F1685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33D2EF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3EC31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D0418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F6D78AE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5BB995B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8F71258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40A09" w14:textId="77777777" w:rsidR="007A18F1" w:rsidRDefault="007A18F1" w:rsidP="005F3207">
      <w:pPr>
        <w:spacing w:after="0" w:line="240" w:lineRule="auto"/>
      </w:pPr>
      <w:r>
        <w:separator/>
      </w:r>
    </w:p>
  </w:endnote>
  <w:endnote w:type="continuationSeparator" w:id="0">
    <w:p w14:paraId="1023E12B" w14:textId="77777777" w:rsidR="007A18F1" w:rsidRDefault="007A18F1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2F93307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7587CE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8BB59C4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66F9D79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1D2767FD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FE822" w14:textId="77777777" w:rsidR="007A18F1" w:rsidRDefault="007A18F1" w:rsidP="005F3207">
      <w:pPr>
        <w:spacing w:after="0" w:line="240" w:lineRule="auto"/>
      </w:pPr>
      <w:r>
        <w:separator/>
      </w:r>
    </w:p>
  </w:footnote>
  <w:footnote w:type="continuationSeparator" w:id="0">
    <w:p w14:paraId="235A96D2" w14:textId="77777777" w:rsidR="007A18F1" w:rsidRDefault="007A18F1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731184">
    <w:abstractNumId w:val="3"/>
  </w:num>
  <w:num w:numId="2" w16cid:durableId="130099635">
    <w:abstractNumId w:val="1"/>
  </w:num>
  <w:num w:numId="3" w16cid:durableId="1018580494">
    <w:abstractNumId w:val="2"/>
  </w:num>
  <w:num w:numId="4" w16cid:durableId="264461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580E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3655F"/>
    <w:rsid w:val="007A0ED3"/>
    <w:rsid w:val="007A18F1"/>
    <w:rsid w:val="007E72E0"/>
    <w:rsid w:val="007F33E0"/>
    <w:rsid w:val="008023DE"/>
    <w:rsid w:val="00802CD9"/>
    <w:rsid w:val="00820A28"/>
    <w:rsid w:val="009269D8"/>
    <w:rsid w:val="00992C66"/>
    <w:rsid w:val="009C6E81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A772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Elif Esin Özpek</cp:lastModifiedBy>
  <cp:revision>3</cp:revision>
  <cp:lastPrinted>2020-06-01T13:59:00Z</cp:lastPrinted>
  <dcterms:created xsi:type="dcterms:W3CDTF">2023-11-26T13:29:00Z</dcterms:created>
  <dcterms:modified xsi:type="dcterms:W3CDTF">2023-12-14T09:58:00Z</dcterms:modified>
</cp:coreProperties>
</file>